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43F50" w:rsidRDefault="006E17C9" w:rsidP="00143F50">
      <w:pPr>
        <w:tabs>
          <w:tab w:val="right" w:pos="9360"/>
        </w:tabs>
        <w:spacing w:after="0"/>
      </w:pPr>
      <w:r w:rsidRPr="00323E3C">
        <w:rPr>
          <w:b/>
          <w:smallCaps/>
          <w:sz w:val="28"/>
        </w:rPr>
        <w:t>Lance J. Harris</w:t>
      </w:r>
      <w:r w:rsidR="00143F50">
        <w:rPr>
          <w:b/>
        </w:rPr>
        <w:tab/>
      </w:r>
      <w:r w:rsidR="00143F50" w:rsidRPr="00035E40">
        <w:t>lharris@wwrfresource.com</w:t>
      </w:r>
    </w:p>
    <w:p w:rsidR="006E17C9" w:rsidRPr="00143F50" w:rsidRDefault="006E17C9" w:rsidP="00143F50">
      <w:pPr>
        <w:tabs>
          <w:tab w:val="right" w:pos="9360"/>
        </w:tabs>
        <w:spacing w:after="0"/>
      </w:pPr>
      <w:r w:rsidRPr="00035E40">
        <w:rPr>
          <w:i/>
        </w:rPr>
        <w:t>Retail Sales / Assembly / Food Service</w:t>
      </w:r>
      <w:r w:rsidR="00143F50">
        <w:rPr>
          <w:i/>
        </w:rPr>
        <w:tab/>
      </w:r>
      <w:r w:rsidR="00143F50">
        <w:rPr>
          <w:i/>
        </w:rPr>
        <w:t>Message:</w:t>
      </w:r>
      <w:r w:rsidR="00143F50">
        <w:t xml:space="preserve"> (316) 265-5211 ext. 208</w:t>
      </w:r>
    </w:p>
    <w:p w:rsidR="006E17C9" w:rsidRDefault="00143F50" w:rsidP="00143F50">
      <w:pPr>
        <w:tabs>
          <w:tab w:val="right" w:pos="9360"/>
        </w:tabs>
        <w:spacing w:after="0"/>
      </w:pPr>
      <w:r>
        <w:tab/>
      </w:r>
      <w:r w:rsidR="006E17C9">
        <w:t>401 S. Emporia, Wichita, KS 67202</w:t>
      </w:r>
    </w:p>
    <w:p w:rsidR="006E17C9" w:rsidRPr="00323E3C" w:rsidRDefault="006E17C9" w:rsidP="00143F50">
      <w:pPr>
        <w:spacing w:after="0"/>
        <w:rPr>
          <w:b/>
          <w:smallCaps/>
        </w:rPr>
      </w:pPr>
      <w:r w:rsidRPr="00323E3C">
        <w:rPr>
          <w:b/>
          <w:smallCaps/>
        </w:rPr>
        <w:t>Profile Summary</w:t>
      </w:r>
    </w:p>
    <w:p w:rsidR="00035E40" w:rsidRDefault="00035E40" w:rsidP="00143F50">
      <w:pPr>
        <w:pStyle w:val="ListParagraph"/>
        <w:numPr>
          <w:ilvl w:val="0"/>
          <w:numId w:val="1"/>
        </w:numPr>
        <w:spacing w:after="0"/>
      </w:pPr>
      <w:r>
        <w:t>Adept at product promotion and advertising through 3 years of retail sales experience.</w:t>
      </w:r>
    </w:p>
    <w:p w:rsidR="00035E40" w:rsidRDefault="006E17C9" w:rsidP="00143F50">
      <w:pPr>
        <w:pStyle w:val="ListParagraph"/>
        <w:numPr>
          <w:ilvl w:val="0"/>
          <w:numId w:val="1"/>
        </w:numPr>
        <w:spacing w:after="0"/>
      </w:pPr>
      <w:r>
        <w:t>3 years of manufacturing and assembly experience</w:t>
      </w:r>
      <w:r w:rsidR="00035E40">
        <w:t xml:space="preserve"> in industrial environments.</w:t>
      </w:r>
    </w:p>
    <w:p w:rsidR="006E17C9" w:rsidRDefault="00035E40" w:rsidP="00143F50">
      <w:pPr>
        <w:pStyle w:val="ListParagraph"/>
        <w:numPr>
          <w:ilvl w:val="0"/>
          <w:numId w:val="1"/>
        </w:numPr>
        <w:spacing w:after="0"/>
      </w:pPr>
      <w:r>
        <w:t>Additional experience in care giving by providing dietary food service to clients.</w:t>
      </w:r>
    </w:p>
    <w:p w:rsidR="006E17C9" w:rsidRDefault="006E17C9" w:rsidP="00143F50">
      <w:pPr>
        <w:pStyle w:val="ListParagraph"/>
        <w:numPr>
          <w:ilvl w:val="0"/>
          <w:numId w:val="1"/>
        </w:numPr>
        <w:spacing w:after="0"/>
      </w:pPr>
      <w:r>
        <w:t>Communicates well with others, including customers and coworkers.</w:t>
      </w:r>
    </w:p>
    <w:p w:rsidR="006E17C9" w:rsidRDefault="006E17C9" w:rsidP="00143F50">
      <w:pPr>
        <w:pStyle w:val="ListParagraph"/>
        <w:numPr>
          <w:ilvl w:val="0"/>
          <w:numId w:val="1"/>
        </w:numPr>
        <w:spacing w:after="0"/>
      </w:pPr>
      <w:r>
        <w:t>Able to use problem solving skills to work through discrepancies and other problems.</w:t>
      </w:r>
    </w:p>
    <w:p w:rsidR="006E17C9" w:rsidRPr="00323E3C" w:rsidRDefault="006E17C9" w:rsidP="00143F50">
      <w:pPr>
        <w:spacing w:before="100" w:beforeAutospacing="1" w:after="0"/>
        <w:rPr>
          <w:b/>
          <w:smallCaps/>
        </w:rPr>
      </w:pPr>
      <w:r w:rsidRPr="00323E3C">
        <w:rPr>
          <w:b/>
          <w:smallCaps/>
        </w:rPr>
        <w:t>Skill Profile</w:t>
      </w:r>
    </w:p>
    <w:p w:rsidR="00035E40" w:rsidRDefault="00035E40" w:rsidP="00143F50">
      <w:pPr>
        <w:spacing w:after="0"/>
        <w:rPr>
          <w:i/>
        </w:rPr>
        <w:sectPr w:rsidR="00035E4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E17C9" w:rsidRPr="00035E40" w:rsidRDefault="006E17C9" w:rsidP="00143F50">
      <w:pPr>
        <w:spacing w:after="0"/>
        <w:rPr>
          <w:i/>
        </w:rPr>
      </w:pPr>
      <w:r w:rsidRPr="00035E40">
        <w:rPr>
          <w:i/>
        </w:rPr>
        <w:lastRenderedPageBreak/>
        <w:t>Retail Sales</w:t>
      </w:r>
    </w:p>
    <w:p w:rsidR="006E17C9" w:rsidRDefault="006E17C9" w:rsidP="00143F50">
      <w:pPr>
        <w:pStyle w:val="ListParagraph"/>
        <w:numPr>
          <w:ilvl w:val="0"/>
          <w:numId w:val="4"/>
        </w:numPr>
        <w:spacing w:after="0"/>
      </w:pPr>
      <w:r>
        <w:t>Stock merchandi</w:t>
      </w:r>
      <w:r w:rsidR="00035E40">
        <w:t>s</w:t>
      </w:r>
      <w:r>
        <w:t>e</w:t>
      </w:r>
    </w:p>
    <w:p w:rsidR="006E17C9" w:rsidRDefault="006E17C9" w:rsidP="00143F50">
      <w:pPr>
        <w:pStyle w:val="ListParagraph"/>
        <w:numPr>
          <w:ilvl w:val="0"/>
          <w:numId w:val="4"/>
        </w:numPr>
        <w:spacing w:after="0"/>
      </w:pPr>
      <w:r>
        <w:t>Ordering and inventory</w:t>
      </w:r>
    </w:p>
    <w:p w:rsidR="00035E40" w:rsidRDefault="00035E40" w:rsidP="00143F50">
      <w:pPr>
        <w:pStyle w:val="ListParagraph"/>
        <w:numPr>
          <w:ilvl w:val="0"/>
          <w:numId w:val="4"/>
        </w:numPr>
        <w:spacing w:after="0"/>
      </w:pPr>
      <w:r>
        <w:t>Cash registers and scanners</w:t>
      </w:r>
    </w:p>
    <w:p w:rsidR="006E17C9" w:rsidRDefault="006E17C9" w:rsidP="00143F50">
      <w:pPr>
        <w:pStyle w:val="ListParagraph"/>
        <w:numPr>
          <w:ilvl w:val="0"/>
          <w:numId w:val="4"/>
        </w:numPr>
        <w:spacing w:after="0"/>
      </w:pPr>
      <w:r>
        <w:t>Customer service</w:t>
      </w:r>
    </w:p>
    <w:p w:rsidR="00143F50" w:rsidRPr="00323E3C" w:rsidRDefault="00143F50" w:rsidP="00143F50">
      <w:pPr>
        <w:spacing w:before="100" w:beforeAutospacing="1" w:after="0"/>
        <w:rPr>
          <w:b/>
          <w:smallCaps/>
        </w:rPr>
      </w:pPr>
      <w:r w:rsidRPr="00323E3C">
        <w:rPr>
          <w:b/>
          <w:smallCaps/>
        </w:rPr>
        <w:t>Employment History</w:t>
      </w:r>
    </w:p>
    <w:p w:rsidR="006E17C9" w:rsidRPr="00035E40" w:rsidRDefault="00035E40" w:rsidP="00143F50">
      <w:pPr>
        <w:spacing w:after="0"/>
        <w:rPr>
          <w:i/>
        </w:rPr>
      </w:pPr>
      <w:r>
        <w:rPr>
          <w:i/>
        </w:rPr>
        <w:br w:type="column"/>
      </w:r>
      <w:r w:rsidR="006E17C9" w:rsidRPr="00035E40">
        <w:rPr>
          <w:i/>
        </w:rPr>
        <w:lastRenderedPageBreak/>
        <w:t>Manufacturing</w:t>
      </w:r>
    </w:p>
    <w:p w:rsidR="006E17C9" w:rsidRDefault="006E17C9" w:rsidP="00143F50">
      <w:pPr>
        <w:pStyle w:val="ListParagraph"/>
        <w:numPr>
          <w:ilvl w:val="0"/>
          <w:numId w:val="3"/>
        </w:numPr>
        <w:spacing w:after="0"/>
      </w:pPr>
      <w:r>
        <w:t>Forklift operator</w:t>
      </w:r>
    </w:p>
    <w:p w:rsidR="006E17C9" w:rsidRDefault="006E17C9" w:rsidP="00143F50">
      <w:pPr>
        <w:pStyle w:val="ListParagraph"/>
        <w:numPr>
          <w:ilvl w:val="0"/>
          <w:numId w:val="3"/>
        </w:numPr>
        <w:spacing w:after="0"/>
      </w:pPr>
      <w:r>
        <w:t>Crate assembly</w:t>
      </w:r>
    </w:p>
    <w:p w:rsidR="00035E40" w:rsidRDefault="00035E40" w:rsidP="00143F50">
      <w:pPr>
        <w:pStyle w:val="ListParagraph"/>
        <w:numPr>
          <w:ilvl w:val="0"/>
          <w:numId w:val="3"/>
        </w:numPr>
        <w:spacing w:after="0"/>
      </w:pPr>
      <w:r>
        <w:t>Press operator</w:t>
      </w:r>
    </w:p>
    <w:p w:rsidR="006E17C9" w:rsidRDefault="006E17C9" w:rsidP="00143F50">
      <w:pPr>
        <w:pStyle w:val="ListParagraph"/>
        <w:numPr>
          <w:ilvl w:val="0"/>
          <w:numId w:val="3"/>
        </w:numPr>
        <w:spacing w:after="0"/>
      </w:pPr>
      <w:r>
        <w:t xml:space="preserve">Metal </w:t>
      </w:r>
      <w:r w:rsidR="00035E40">
        <w:t>grinding</w:t>
      </w:r>
    </w:p>
    <w:p w:rsidR="006E17C9" w:rsidRPr="00035E40" w:rsidRDefault="00035E40" w:rsidP="00143F50">
      <w:pPr>
        <w:spacing w:after="0"/>
        <w:rPr>
          <w:i/>
        </w:rPr>
      </w:pPr>
      <w:r>
        <w:rPr>
          <w:i/>
        </w:rPr>
        <w:br w:type="column"/>
      </w:r>
      <w:r w:rsidR="006E17C9" w:rsidRPr="00035E40">
        <w:rPr>
          <w:i/>
        </w:rPr>
        <w:lastRenderedPageBreak/>
        <w:t>Food Service</w:t>
      </w:r>
    </w:p>
    <w:p w:rsidR="006E17C9" w:rsidRDefault="006E17C9" w:rsidP="00143F50">
      <w:pPr>
        <w:pStyle w:val="ListParagraph"/>
        <w:numPr>
          <w:ilvl w:val="0"/>
          <w:numId w:val="2"/>
        </w:numPr>
        <w:spacing w:after="0"/>
      </w:pPr>
      <w:r>
        <w:t>Dietary aide</w:t>
      </w:r>
    </w:p>
    <w:p w:rsidR="006E17C9" w:rsidRDefault="006E17C9" w:rsidP="00143F50">
      <w:pPr>
        <w:pStyle w:val="ListParagraph"/>
        <w:numPr>
          <w:ilvl w:val="0"/>
          <w:numId w:val="2"/>
        </w:numPr>
        <w:spacing w:after="0"/>
      </w:pPr>
      <w:r>
        <w:t>Cooking</w:t>
      </w:r>
    </w:p>
    <w:p w:rsidR="006E17C9" w:rsidRDefault="006E17C9" w:rsidP="00143F50">
      <w:pPr>
        <w:pStyle w:val="ListParagraph"/>
        <w:numPr>
          <w:ilvl w:val="0"/>
          <w:numId w:val="2"/>
        </w:numPr>
        <w:spacing w:after="0"/>
      </w:pPr>
      <w:r>
        <w:t>Prepping</w:t>
      </w:r>
    </w:p>
    <w:p w:rsidR="006E17C9" w:rsidRDefault="006E17C9" w:rsidP="00143F50">
      <w:pPr>
        <w:pStyle w:val="ListParagraph"/>
        <w:numPr>
          <w:ilvl w:val="0"/>
          <w:numId w:val="2"/>
        </w:numPr>
        <w:spacing w:after="0"/>
      </w:pPr>
      <w:r>
        <w:t>Work History</w:t>
      </w:r>
    </w:p>
    <w:p w:rsidR="00035E40" w:rsidRDefault="00035E40" w:rsidP="00143F50">
      <w:pPr>
        <w:spacing w:after="0"/>
        <w:sectPr w:rsidR="00035E40" w:rsidSect="00035E4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6E17C9" w:rsidRDefault="00035E40" w:rsidP="00143F50">
      <w:pPr>
        <w:tabs>
          <w:tab w:val="left" w:pos="2880"/>
          <w:tab w:val="left" w:pos="5760"/>
          <w:tab w:val="right" w:pos="9360"/>
        </w:tabs>
        <w:spacing w:after="0"/>
      </w:pPr>
      <w:r w:rsidRPr="00143F50">
        <w:rPr>
          <w:i/>
        </w:rPr>
        <w:lastRenderedPageBreak/>
        <w:t>Shipping &amp; Receiving</w:t>
      </w:r>
      <w:r>
        <w:tab/>
        <w:t>Zephyr Products</w:t>
      </w:r>
      <w:r>
        <w:tab/>
        <w:t>Leavenworth, KS</w:t>
      </w:r>
      <w:r>
        <w:tab/>
        <w:t>2015 – 2017</w:t>
      </w:r>
    </w:p>
    <w:p w:rsidR="00035E40" w:rsidRDefault="00035E40" w:rsidP="00143F50">
      <w:pPr>
        <w:pStyle w:val="ListParagraph"/>
        <w:numPr>
          <w:ilvl w:val="0"/>
          <w:numId w:val="8"/>
        </w:numPr>
        <w:spacing w:after="0"/>
      </w:pPr>
      <w:r>
        <w:t>Operated forklifts to retrieve materials for production runs.</w:t>
      </w:r>
    </w:p>
    <w:p w:rsidR="00035E40" w:rsidRDefault="00035E40" w:rsidP="00143F50">
      <w:pPr>
        <w:pStyle w:val="ListParagraph"/>
        <w:numPr>
          <w:ilvl w:val="0"/>
          <w:numId w:val="8"/>
        </w:numPr>
        <w:spacing w:after="0"/>
      </w:pPr>
      <w:r>
        <w:t>Assembled crates according to customer specification or print.</w:t>
      </w:r>
    </w:p>
    <w:p w:rsidR="00035E40" w:rsidRDefault="00035E40" w:rsidP="00143F50">
      <w:pPr>
        <w:pStyle w:val="ListParagraph"/>
        <w:numPr>
          <w:ilvl w:val="0"/>
          <w:numId w:val="8"/>
        </w:numPr>
        <w:spacing w:after="0"/>
      </w:pPr>
      <w:r>
        <w:t>Constructed metal ladders for use in water tower assembly.</w:t>
      </w:r>
    </w:p>
    <w:p w:rsidR="00035E40" w:rsidRDefault="00035E40" w:rsidP="00323E3C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143F50">
        <w:rPr>
          <w:i/>
        </w:rPr>
        <w:t>Assembler</w:t>
      </w:r>
      <w:r>
        <w:tab/>
        <w:t>Wilkens Manufacturing</w:t>
      </w:r>
      <w:r>
        <w:tab/>
        <w:t>Stockton, KS</w:t>
      </w:r>
      <w:r>
        <w:tab/>
        <w:t>2013 – 2014</w:t>
      </w:r>
    </w:p>
    <w:p w:rsidR="00143F50" w:rsidRDefault="00035E40" w:rsidP="00143F50">
      <w:pPr>
        <w:pStyle w:val="ListParagraph"/>
        <w:numPr>
          <w:ilvl w:val="0"/>
          <w:numId w:val="7"/>
        </w:numPr>
        <w:spacing w:after="0"/>
      </w:pPr>
      <w:r>
        <w:t>Assembled</w:t>
      </w:r>
      <w:r w:rsidRPr="00035E40">
        <w:t xml:space="preserve"> prefabricated parts to build trailer</w:t>
      </w:r>
      <w:r w:rsidR="00143F50">
        <w:t xml:space="preserve"> doors by following blueprints.</w:t>
      </w:r>
    </w:p>
    <w:p w:rsidR="00143F50" w:rsidRDefault="00143F50" w:rsidP="00143F50">
      <w:pPr>
        <w:pStyle w:val="ListParagraph"/>
        <w:numPr>
          <w:ilvl w:val="0"/>
          <w:numId w:val="7"/>
        </w:numPr>
        <w:spacing w:after="0"/>
      </w:pPr>
      <w:r>
        <w:t>Used hand and power tools to lay out, fit, bolt, and rivet together metal sheeting.</w:t>
      </w:r>
    </w:p>
    <w:p w:rsidR="00035E40" w:rsidRDefault="00143F50" w:rsidP="00143F50">
      <w:pPr>
        <w:pStyle w:val="ListParagraph"/>
        <w:numPr>
          <w:ilvl w:val="0"/>
          <w:numId w:val="7"/>
        </w:numPr>
        <w:spacing w:after="0"/>
      </w:pPr>
      <w:r>
        <w:t>Installed trailer doors onto frames using grinders to make modifications as needed.</w:t>
      </w:r>
    </w:p>
    <w:p w:rsidR="00143F50" w:rsidRDefault="00143F50" w:rsidP="00323E3C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143F50">
        <w:rPr>
          <w:i/>
        </w:rPr>
        <w:t>Sales Rep</w:t>
      </w:r>
      <w:r>
        <w:tab/>
        <w:t>So Fresh &amp; So Clean</w:t>
      </w:r>
      <w:r>
        <w:tab/>
        <w:t>Emporia, KS</w:t>
      </w:r>
      <w:r>
        <w:tab/>
        <w:t>2008 – 2011</w:t>
      </w:r>
    </w:p>
    <w:p w:rsidR="00143F50" w:rsidRDefault="00143F50" w:rsidP="00143F50">
      <w:pPr>
        <w:pStyle w:val="ListParagraph"/>
        <w:numPr>
          <w:ilvl w:val="0"/>
          <w:numId w:val="6"/>
        </w:numPr>
        <w:spacing w:after="0"/>
      </w:pPr>
      <w:r>
        <w:t>Handled multiple areas of retail store operations including sales, cashier, and inventory.</w:t>
      </w:r>
    </w:p>
    <w:p w:rsidR="00143F50" w:rsidRDefault="00143F50" w:rsidP="00143F50">
      <w:pPr>
        <w:pStyle w:val="ListParagraph"/>
        <w:numPr>
          <w:ilvl w:val="0"/>
          <w:numId w:val="6"/>
        </w:numPr>
        <w:spacing w:after="0"/>
      </w:pPr>
      <w:r>
        <w:t>Work closely with customers to address their fashion and styling needs.</w:t>
      </w:r>
    </w:p>
    <w:p w:rsidR="00143F50" w:rsidRDefault="00143F50" w:rsidP="00323E3C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143F50">
        <w:rPr>
          <w:i/>
        </w:rPr>
        <w:t>Dietary Aide</w:t>
      </w:r>
      <w:r>
        <w:tab/>
        <w:t>Holiday Resort</w:t>
      </w:r>
      <w:r>
        <w:tab/>
        <w:t>Emporia, KS</w:t>
      </w:r>
      <w:r>
        <w:tab/>
        <w:t>2007 – 2008</w:t>
      </w:r>
    </w:p>
    <w:p w:rsidR="00143F50" w:rsidRDefault="00143F50" w:rsidP="00143F50">
      <w:pPr>
        <w:pStyle w:val="ListParagraph"/>
        <w:numPr>
          <w:ilvl w:val="0"/>
          <w:numId w:val="5"/>
        </w:numPr>
        <w:spacing w:after="0"/>
      </w:pPr>
      <w:r>
        <w:t>Prepared specialized menus for medical diets according to dietary restrictions.</w:t>
      </w:r>
    </w:p>
    <w:p w:rsidR="00143F50" w:rsidRDefault="00143F50" w:rsidP="00143F50">
      <w:pPr>
        <w:pStyle w:val="ListParagraph"/>
        <w:numPr>
          <w:ilvl w:val="0"/>
          <w:numId w:val="5"/>
        </w:numPr>
        <w:spacing w:after="0"/>
      </w:pPr>
      <w:r>
        <w:t>Cooked and prepared meals for up to 120 residents per day.</w:t>
      </w:r>
    </w:p>
    <w:p w:rsidR="00143F50" w:rsidRDefault="00143F50" w:rsidP="00143F50">
      <w:pPr>
        <w:pStyle w:val="ListParagraph"/>
        <w:numPr>
          <w:ilvl w:val="0"/>
          <w:numId w:val="5"/>
        </w:numPr>
        <w:spacing w:after="0"/>
      </w:pPr>
      <w:r>
        <w:t>Maintained a safe and sanitary kitchen area by following standard food safety regulations.</w:t>
      </w:r>
    </w:p>
    <w:p w:rsidR="00143F50" w:rsidRPr="00323E3C" w:rsidRDefault="00143F50" w:rsidP="00143F50">
      <w:pPr>
        <w:spacing w:before="100" w:beforeAutospacing="1" w:after="0"/>
        <w:rPr>
          <w:b/>
          <w:smallCaps/>
        </w:rPr>
      </w:pPr>
      <w:r w:rsidRPr="00323E3C">
        <w:rPr>
          <w:b/>
          <w:smallCaps/>
        </w:rPr>
        <w:t>Education</w:t>
      </w:r>
    </w:p>
    <w:p w:rsidR="00143F50" w:rsidRPr="006E17C9" w:rsidRDefault="00143F50" w:rsidP="00143F50">
      <w:pPr>
        <w:spacing w:after="0"/>
      </w:pPr>
      <w:r>
        <w:t>Bachelor’s in Recreation/PE</w:t>
      </w:r>
      <w:r>
        <w:tab/>
      </w:r>
      <w:r w:rsidRPr="00143F50">
        <w:rPr>
          <w:i/>
        </w:rPr>
        <w:t>Emporia State University</w:t>
      </w:r>
      <w:r>
        <w:tab/>
        <w:t>May 2002</w:t>
      </w:r>
      <w:bookmarkStart w:id="0" w:name="_GoBack"/>
      <w:bookmarkEnd w:id="0"/>
    </w:p>
    <w:sectPr w:rsidR="00143F50" w:rsidRPr="006E17C9" w:rsidSect="00035E4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5792F"/>
    <w:multiLevelType w:val="hybridMultilevel"/>
    <w:tmpl w:val="A85EA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71593F"/>
    <w:multiLevelType w:val="hybridMultilevel"/>
    <w:tmpl w:val="1544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F77328"/>
    <w:multiLevelType w:val="hybridMultilevel"/>
    <w:tmpl w:val="18EED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B73A43"/>
    <w:multiLevelType w:val="hybridMultilevel"/>
    <w:tmpl w:val="96EA1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D169DB"/>
    <w:multiLevelType w:val="hybridMultilevel"/>
    <w:tmpl w:val="90520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B62E9A"/>
    <w:multiLevelType w:val="hybridMultilevel"/>
    <w:tmpl w:val="2AD4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705A9F"/>
    <w:multiLevelType w:val="hybridMultilevel"/>
    <w:tmpl w:val="9EA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D3720A"/>
    <w:multiLevelType w:val="hybridMultilevel"/>
    <w:tmpl w:val="7CDE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jcxMjE0MTY1MzZW0lEKTi0uzszPAykwrAUAKs9bRywAAAA="/>
  </w:docVars>
  <w:rsids>
    <w:rsidRoot w:val="006E17C9"/>
    <w:rsid w:val="00035E40"/>
    <w:rsid w:val="00143F50"/>
    <w:rsid w:val="00323E3C"/>
    <w:rsid w:val="00522C52"/>
    <w:rsid w:val="006E17C9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7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17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7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1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dcterms:created xsi:type="dcterms:W3CDTF">2018-06-01T14:37:00Z</dcterms:created>
  <dcterms:modified xsi:type="dcterms:W3CDTF">2018-06-01T15:10:00Z</dcterms:modified>
</cp:coreProperties>
</file>